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Problem5.R</w:t>
      </w:r>
    </w:p>
    <w:p>
      <w:pPr>
        <w:pStyle w:val="Author"/>
      </w:pPr>
      <w:r>
        <w:t xml:space="preserve">saint1729</w:t>
      </w:r>
    </w:p>
    <w:p>
      <w:pPr>
        <w:pStyle w:val="Date"/>
      </w:pPr>
      <w:r>
        <w:t xml:space="preserve">2021-02-03</w:t>
      </w:r>
    </w:p>
    <w:p>
      <w:pPr>
        <w:pStyle w:val="SourceCode"/>
      </w:pPr>
      <w:r>
        <w:rPr>
          <w:rStyle w:val="NormalTok"/>
        </w:rPr>
        <w:t xml:space="preserve">My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ctedResponseTimes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yTime)</w:t>
      </w:r>
      <w:r>
        <w:br/>
      </w:r>
      <w:r>
        <w:rPr>
          <w:rStyle w:val="NormalTok"/>
        </w:rPr>
        <w:t xml:space="preserve">tim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.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im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Time))</w:t>
      </w:r>
      <w:r>
        <w:br/>
      </w:r>
      <w:r>
        <w:rPr>
          <w:rStyle w:val="NormalTok"/>
        </w:rPr>
        <w:t xml:space="preserve">tim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.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im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.ord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im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.ord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catter plot of ResponseTime vs Observation Ord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bs.or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me.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Problem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ratified scatter plot of 3 stag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bs.phr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me.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Problem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Ti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4640  0.7060  0.8000  0.8744  1.0470  1.479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Ti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6560  0.7520  0.7965  0.8479  0.9677  1.104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Time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6250  0.7300  1.0365  0.9809  1.0675  1.479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Time[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4640  0.6843  0.7195  0.7944  0.8940  1.264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Problem5.R</dc:title>
  <dc:creator>saint1729</dc:creator>
  <cp:keywords/>
  <dcterms:created xsi:type="dcterms:W3CDTF">2021-02-03T19:54:49Z</dcterms:created>
  <dcterms:modified xsi:type="dcterms:W3CDTF">2021-02-03T19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3</vt:lpwstr>
  </property>
</Properties>
</file>